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99DF0" w14:textId="77777777" w:rsidR="00A0764D" w:rsidRDefault="00A0764D"/>
    <w:p w14:paraId="42E1D6F9" w14:textId="59863835" w:rsidR="006B5A58" w:rsidRDefault="006B5A58" w:rsidP="006B5A58">
      <w:pPr>
        <w:pStyle w:val="Heading1"/>
      </w:pPr>
      <w:bookmarkStart w:id="0" w:name="_Toc63290614"/>
      <w:r>
        <w:t>Lab Practical 02 – Project Selection &amp;</w:t>
      </w:r>
      <w:r w:rsidRPr="00C95F39">
        <w:t xml:space="preserve"> </w:t>
      </w:r>
      <w:r w:rsidR="001F21AA">
        <w:t>S</w:t>
      </w:r>
      <w:r w:rsidRPr="00C95F39">
        <w:t>upervisor feedback</w:t>
      </w:r>
      <w:bookmarkEnd w:id="0"/>
    </w:p>
    <w:p w14:paraId="6D00EBE4" w14:textId="1057ADFA" w:rsidR="006B5A58" w:rsidRDefault="006B5A58" w:rsidP="006B5A58"/>
    <w:p w14:paraId="46C7A4EF" w14:textId="5E9D528C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</w:p>
    <w:p w14:paraId="465A59F2" w14:textId="5BC2CC66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</w:p>
    <w:tbl>
      <w:tblPr>
        <w:tblStyle w:val="TableGrid"/>
        <w:tblW w:w="9318" w:type="dxa"/>
        <w:tblLook w:val="04A0" w:firstRow="1" w:lastRow="0" w:firstColumn="1" w:lastColumn="0" w:noHBand="0" w:noVBand="1"/>
      </w:tblPr>
      <w:tblGrid>
        <w:gridCol w:w="2605"/>
        <w:gridCol w:w="6713"/>
      </w:tblGrid>
      <w:tr w:rsidR="00B5639F" w:rsidRPr="00B73AAC" w14:paraId="01F00373" w14:textId="77777777" w:rsidTr="2DA9F0DA">
        <w:trPr>
          <w:trHeight w:val="715"/>
        </w:trPr>
        <w:tc>
          <w:tcPr>
            <w:tcW w:w="2605" w:type="dxa"/>
            <w:hideMark/>
          </w:tcPr>
          <w:p w14:paraId="6491B7E3" w14:textId="1C4ACF90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br w:type="page"/>
            </w:r>
            <w:r w:rsidRPr="00B73AAC">
              <w:t xml:space="preserve">Mobile </w:t>
            </w:r>
            <w:r>
              <w:t>A</w:t>
            </w:r>
            <w:r w:rsidRPr="00B73AAC">
              <w:t>pp </w:t>
            </w:r>
          </w:p>
          <w:p w14:paraId="4548591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3" w:type="dxa"/>
            <w:hideMark/>
          </w:tcPr>
          <w:p w14:paraId="038E3766" w14:textId="37461A1E" w:rsidR="006B5A58" w:rsidRPr="00B73AAC" w:rsidRDefault="0011276D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od and beverage delivery app</w:t>
            </w:r>
          </w:p>
        </w:tc>
      </w:tr>
      <w:tr w:rsidR="00B5639F" w:rsidRPr="00B73AAC" w14:paraId="4ABD3893" w14:textId="77777777" w:rsidTr="2DA9F0DA">
        <w:trPr>
          <w:trHeight w:val="766"/>
        </w:trPr>
        <w:tc>
          <w:tcPr>
            <w:tcW w:w="2605" w:type="dxa"/>
          </w:tcPr>
          <w:p w14:paraId="6FC0F983" w14:textId="77777777" w:rsidR="006B5A58" w:rsidRPr="00B73AAC" w:rsidRDefault="006B5A58" w:rsidP="008A2A67">
            <w:r w:rsidRPr="00B73AAC">
              <w:t>Name: </w:t>
            </w:r>
          </w:p>
        </w:tc>
        <w:tc>
          <w:tcPr>
            <w:tcW w:w="6713" w:type="dxa"/>
          </w:tcPr>
          <w:p w14:paraId="59311346" w14:textId="44BDD8E6" w:rsidR="006B5A58" w:rsidRPr="00B73AAC" w:rsidRDefault="0011276D" w:rsidP="008A2A67">
            <w:pPr>
              <w:rPr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cDeliver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ri Lanka</w:t>
            </w:r>
          </w:p>
        </w:tc>
      </w:tr>
      <w:tr w:rsidR="00B5639F" w:rsidRPr="00B73AAC" w14:paraId="38BC8B8A" w14:textId="77777777" w:rsidTr="2DA9F0DA">
        <w:trPr>
          <w:trHeight w:val="789"/>
        </w:trPr>
        <w:tc>
          <w:tcPr>
            <w:tcW w:w="2605" w:type="dxa"/>
          </w:tcPr>
          <w:p w14:paraId="58303891" w14:textId="77777777" w:rsidR="006B5A58" w:rsidRPr="00B73AAC" w:rsidRDefault="006B5A58" w:rsidP="008A2A67">
            <w:r>
              <w:t>Developer</w:t>
            </w:r>
          </w:p>
        </w:tc>
        <w:tc>
          <w:tcPr>
            <w:tcW w:w="6713" w:type="dxa"/>
          </w:tcPr>
          <w:p w14:paraId="4CF6F25C" w14:textId="4F1A538E" w:rsidR="006B5A58" w:rsidRPr="00B73AAC" w:rsidRDefault="0011276D" w:rsidP="008A2A6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bans</w:t>
            </w:r>
            <w:proofErr w:type="spellEnd"/>
            <w:r>
              <w:rPr>
                <w:sz w:val="24"/>
                <w:szCs w:val="24"/>
              </w:rPr>
              <w:t xml:space="preserve"> Rest</w:t>
            </w:r>
            <w:r w:rsidR="007A3A90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urants</w:t>
            </w:r>
          </w:p>
        </w:tc>
      </w:tr>
      <w:tr w:rsidR="00B5639F" w:rsidRPr="00B73AAC" w14:paraId="06962140" w14:textId="77777777" w:rsidTr="2DA9F0DA">
        <w:trPr>
          <w:trHeight w:val="766"/>
        </w:trPr>
        <w:tc>
          <w:tcPr>
            <w:tcW w:w="2605" w:type="dxa"/>
          </w:tcPr>
          <w:p w14:paraId="3441F7FD" w14:textId="77777777" w:rsidR="006B5A58" w:rsidRPr="007661A6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Purpose: </w:t>
            </w:r>
          </w:p>
        </w:tc>
        <w:tc>
          <w:tcPr>
            <w:tcW w:w="6713" w:type="dxa"/>
          </w:tcPr>
          <w:p w14:paraId="61D369FE" w14:textId="727EE8B7" w:rsidR="006B5A58" w:rsidRPr="00B73AAC" w:rsidRDefault="0011276D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acilitating the customers to place online orders </w:t>
            </w:r>
            <w:r w:rsidR="002A0A1F">
              <w:rPr>
                <w:sz w:val="24"/>
                <w:szCs w:val="24"/>
              </w:rPr>
              <w:t>via android devices either with delivery option or takeaway option.</w:t>
            </w:r>
          </w:p>
        </w:tc>
      </w:tr>
      <w:tr w:rsidR="00B5639F" w:rsidRPr="00B73AAC" w14:paraId="0EF5B853" w14:textId="77777777" w:rsidTr="009E04AD">
        <w:trPr>
          <w:trHeight w:val="14489"/>
        </w:trPr>
        <w:tc>
          <w:tcPr>
            <w:tcW w:w="2605" w:type="dxa"/>
          </w:tcPr>
          <w:p w14:paraId="48863DE9" w14:textId="526F21A0" w:rsidR="006B5A58" w:rsidRPr="00B73AAC" w:rsidRDefault="006B5A58" w:rsidP="008A2A67">
            <w:r w:rsidRPr="00B73AAC">
              <w:rPr>
                <w:sz w:val="24"/>
                <w:szCs w:val="24"/>
              </w:rPr>
              <w:lastRenderedPageBreak/>
              <w:t>Screenshot: </w:t>
            </w:r>
          </w:p>
        </w:tc>
        <w:tc>
          <w:tcPr>
            <w:tcW w:w="6713" w:type="dxa"/>
          </w:tcPr>
          <w:p w14:paraId="0C70B776" w14:textId="77B83306" w:rsidR="006B5A58" w:rsidRDefault="00AB33B2" w:rsidP="2DA9F0DA"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514368" behindDoc="0" locked="0" layoutInCell="1" allowOverlap="1" wp14:anchorId="72CE4C3E" wp14:editId="6AAF74E4">
                  <wp:simplePos x="0" y="0"/>
                  <wp:positionH relativeFrom="column">
                    <wp:posOffset>2388870</wp:posOffset>
                  </wp:positionH>
                  <wp:positionV relativeFrom="paragraph">
                    <wp:posOffset>0</wp:posOffset>
                  </wp:positionV>
                  <wp:extent cx="1533704" cy="2670048"/>
                  <wp:effectExtent l="0" t="0" r="0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3704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36A9B">
              <w:rPr>
                <w:noProof/>
              </w:rPr>
              <w:drawing>
                <wp:anchor distT="0" distB="0" distL="114300" distR="114300" simplePos="0" relativeHeight="251429376" behindDoc="0" locked="0" layoutInCell="1" allowOverlap="1" wp14:anchorId="657B4CC4" wp14:editId="70207B86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6350</wp:posOffset>
                  </wp:positionV>
                  <wp:extent cx="1537354" cy="2667000"/>
                  <wp:effectExtent l="0" t="0" r="5715" b="0"/>
                  <wp:wrapThrough wrapText="bothSides">
                    <wp:wrapPolygon edited="0">
                      <wp:start x="0" y="0"/>
                      <wp:lineTo x="0" y="21446"/>
                      <wp:lineTo x="21413" y="21446"/>
                      <wp:lineTo x="21413" y="0"/>
                      <wp:lineTo x="0" y="0"/>
                    </wp:wrapPolygon>
                  </wp:wrapThrough>
                  <wp:docPr id="1381782307" name="Picture 13817823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8779" cy="26694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B3AD52D" w14:textId="51843B39" w:rsidR="006B5A58" w:rsidRDefault="1C19A3AE" w:rsidP="2DA9F0DA">
            <w:r w:rsidRPr="2DA9F0DA">
              <w:rPr>
                <w:sz w:val="24"/>
                <w:szCs w:val="24"/>
              </w:rPr>
              <w:t xml:space="preserve"> </w:t>
            </w:r>
          </w:p>
          <w:p w14:paraId="7B10F8BC" w14:textId="117A7DCA" w:rsidR="006B5A58" w:rsidRDefault="006B5A58" w:rsidP="008A2A67">
            <w:pPr>
              <w:rPr>
                <w:sz w:val="24"/>
                <w:szCs w:val="24"/>
              </w:rPr>
            </w:pPr>
          </w:p>
          <w:p w14:paraId="552338E2" w14:textId="36659E10" w:rsidR="006B5A58" w:rsidRDefault="006B5A58" w:rsidP="008A2A67">
            <w:pPr>
              <w:rPr>
                <w:sz w:val="24"/>
                <w:szCs w:val="24"/>
              </w:rPr>
            </w:pPr>
          </w:p>
          <w:p w14:paraId="4B8ADAC3" w14:textId="3D6B3BC2" w:rsidR="00036A9B" w:rsidRDefault="00AB33B2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494912" behindDoc="0" locked="0" layoutInCell="1" allowOverlap="1" wp14:anchorId="2C8863DB" wp14:editId="4232FA19">
                  <wp:simplePos x="0" y="0"/>
                  <wp:positionH relativeFrom="column">
                    <wp:posOffset>2432685</wp:posOffset>
                  </wp:positionH>
                  <wp:positionV relativeFrom="paragraph">
                    <wp:posOffset>4893945</wp:posOffset>
                  </wp:positionV>
                  <wp:extent cx="1536561" cy="2670048"/>
                  <wp:effectExtent l="0" t="0" r="6985" b="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6561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414016" behindDoc="1" locked="0" layoutInCell="1" allowOverlap="1" wp14:anchorId="14899B30" wp14:editId="2AF06302">
                  <wp:simplePos x="0" y="0"/>
                  <wp:positionH relativeFrom="column">
                    <wp:posOffset>2435860</wp:posOffset>
                  </wp:positionH>
                  <wp:positionV relativeFrom="paragraph">
                    <wp:posOffset>2098675</wp:posOffset>
                  </wp:positionV>
                  <wp:extent cx="1517245" cy="2670048"/>
                  <wp:effectExtent l="0" t="0" r="6985" b="0"/>
                  <wp:wrapTight wrapText="bothSides">
                    <wp:wrapPolygon edited="0">
                      <wp:start x="0" y="0"/>
                      <wp:lineTo x="0" y="21425"/>
                      <wp:lineTo x="21428" y="21425"/>
                      <wp:lineTo x="21428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7245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527680" behindDoc="0" locked="0" layoutInCell="1" allowOverlap="1" wp14:anchorId="405B39A5" wp14:editId="327BF323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2030095</wp:posOffset>
                  </wp:positionV>
                  <wp:extent cx="1543018" cy="2670048"/>
                  <wp:effectExtent l="0" t="0" r="635" b="0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3018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450880" behindDoc="0" locked="0" layoutInCell="1" allowOverlap="1" wp14:anchorId="61469510" wp14:editId="54034E32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4893945</wp:posOffset>
                  </wp:positionV>
                  <wp:extent cx="1511963" cy="2670048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1963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707A343" w14:textId="285817BC" w:rsidR="006B5A58" w:rsidRDefault="006B5A58" w:rsidP="008A2A67">
            <w:pPr>
              <w:rPr>
                <w:sz w:val="24"/>
                <w:szCs w:val="24"/>
              </w:rPr>
            </w:pPr>
          </w:p>
          <w:p w14:paraId="7622F1EA" w14:textId="77777777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7A75EF0C" w14:textId="77777777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2B014732" w14:textId="6B2F6E7D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236E603D" w14:textId="3858B135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201FE786" w14:textId="43497AAA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777BA693" w14:textId="3F3CD22C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1B3ADEA1" w14:textId="02673FB2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6753724A" w14:textId="4FB3B0A3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4D45790E" w14:textId="09778C06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65C15161" w14:textId="3C3335FD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127B133B" w14:textId="695A0826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349D217C" w14:textId="65245A34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0F19FB9B" w14:textId="77777777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1D2C04E6" w14:textId="02F2B6A1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5F633893" w14:textId="3DA5D966" w:rsidR="00A1419F" w:rsidRDefault="00A1419F" w:rsidP="00A1419F">
            <w:pPr>
              <w:rPr>
                <w:sz w:val="24"/>
                <w:szCs w:val="24"/>
              </w:rPr>
            </w:pPr>
          </w:p>
          <w:p w14:paraId="6154C008" w14:textId="6C30D8D4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45DD2473" w14:textId="35241C40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67E0D2FF" w14:textId="782DB17D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4E40D673" w14:textId="4EB6D39D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680D03ED" w14:textId="146E0335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379C8338" w14:textId="47CA6A5D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0923E595" w14:textId="5D68B04E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32949F11" w14:textId="365C06E9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49535655" w14:textId="2DBA8459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03791EF3" w14:textId="34B4F5E7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4DC75233" w14:textId="2DAB47ED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625E5A6C" w14:textId="5AB32011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530D64CF" w14:textId="00277516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325B8DB3" w14:textId="422F1AD5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3122BB6C" w14:textId="75F678F5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01E6BB56" w14:textId="5A6F2D3D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146EEE48" w14:textId="1665B6F9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71F3608E" w14:textId="2D934013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5244CBF5" w14:textId="2FB00C9A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305C6D07" w14:textId="1DA39405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05261D7F" w14:textId="6EF24C37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7C6430F9" w14:textId="2DAE777A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63B7E3F9" w14:textId="26B70270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5D542670" w14:textId="72329941" w:rsidR="00A1419F" w:rsidRPr="00A1419F" w:rsidRDefault="002E1A6E" w:rsidP="00A1419F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anchor distT="0" distB="0" distL="114300" distR="114300" simplePos="0" relativeHeight="251478528" behindDoc="0" locked="0" layoutInCell="1" allowOverlap="1" wp14:anchorId="49C65B14" wp14:editId="069305A6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0</wp:posOffset>
                  </wp:positionV>
                  <wp:extent cx="1537133" cy="2670048"/>
                  <wp:effectExtent l="0" t="0" r="635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7133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552256" behindDoc="0" locked="0" layoutInCell="1" allowOverlap="1" wp14:anchorId="1502FF18" wp14:editId="44F5F4D0">
                  <wp:simplePos x="0" y="0"/>
                  <wp:positionH relativeFrom="column">
                    <wp:posOffset>2639695</wp:posOffset>
                  </wp:positionH>
                  <wp:positionV relativeFrom="paragraph">
                    <wp:posOffset>0</wp:posOffset>
                  </wp:positionV>
                  <wp:extent cx="1499033" cy="2670048"/>
                  <wp:effectExtent l="0" t="0" r="6350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9033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F5AF6D3" w14:textId="53234DB2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1AC77755" w14:textId="0CF0FCE7" w:rsidR="00A1419F" w:rsidRDefault="00A1419F" w:rsidP="00A1419F">
            <w:pPr>
              <w:rPr>
                <w:sz w:val="24"/>
                <w:szCs w:val="24"/>
              </w:rPr>
            </w:pPr>
          </w:p>
          <w:p w14:paraId="20A845F9" w14:textId="60FA544D" w:rsidR="00A1419F" w:rsidRDefault="00A1419F" w:rsidP="00A1419F">
            <w:pPr>
              <w:tabs>
                <w:tab w:val="left" w:pos="285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437AFF62" w14:textId="46037371" w:rsidR="00A1419F" w:rsidRDefault="00A1419F" w:rsidP="00A1419F">
            <w:pPr>
              <w:tabs>
                <w:tab w:val="left" w:pos="2850"/>
              </w:tabs>
              <w:rPr>
                <w:sz w:val="24"/>
                <w:szCs w:val="24"/>
              </w:rPr>
            </w:pPr>
          </w:p>
          <w:p w14:paraId="71F20748" w14:textId="66DC0927" w:rsidR="002E1A6E" w:rsidRDefault="002E1A6E" w:rsidP="00A1419F">
            <w:pPr>
              <w:tabs>
                <w:tab w:val="left" w:pos="28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7728" behindDoc="0" locked="0" layoutInCell="1" allowOverlap="1" wp14:anchorId="50C6B20B" wp14:editId="2B4F1940">
                  <wp:simplePos x="0" y="0"/>
                  <wp:positionH relativeFrom="column">
                    <wp:posOffset>-27940</wp:posOffset>
                  </wp:positionH>
                  <wp:positionV relativeFrom="paragraph">
                    <wp:posOffset>4676775</wp:posOffset>
                  </wp:positionV>
                  <wp:extent cx="1510984" cy="2670048"/>
                  <wp:effectExtent l="0" t="0" r="0" b="0"/>
                  <wp:wrapSquare wrapText="bothSides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0984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2502A12" w14:textId="7BBB24A5" w:rsidR="00A1419F" w:rsidRDefault="00A1419F" w:rsidP="00A1419F">
            <w:pPr>
              <w:tabs>
                <w:tab w:val="left" w:pos="2850"/>
              </w:tabs>
              <w:rPr>
                <w:sz w:val="24"/>
                <w:szCs w:val="24"/>
              </w:rPr>
            </w:pPr>
          </w:p>
          <w:p w14:paraId="72BA12CF" w14:textId="77777777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64AA4F32" w14:textId="77777777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2E7A8C4D" w14:textId="77777777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7DBB1B51" w14:textId="7BA67BEA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2DC5E272" w14:textId="0ED195F8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08C920E8" w14:textId="10E3D889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49E41BEA" w14:textId="0CDA10A2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2B171776" w14:textId="18D6FE11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03BCF445" w14:textId="22580D0A" w:rsidR="00F8365D" w:rsidRPr="00F8365D" w:rsidRDefault="003948E6" w:rsidP="00F8365D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23936" behindDoc="0" locked="0" layoutInCell="1" allowOverlap="1" wp14:anchorId="04B0A2CD" wp14:editId="01285396">
                  <wp:simplePos x="0" y="0"/>
                  <wp:positionH relativeFrom="column">
                    <wp:posOffset>2681242</wp:posOffset>
                  </wp:positionH>
                  <wp:positionV relativeFrom="paragraph">
                    <wp:posOffset>43906</wp:posOffset>
                  </wp:positionV>
                  <wp:extent cx="1510030" cy="2667000"/>
                  <wp:effectExtent l="0" t="0" r="0" b="0"/>
                  <wp:wrapSquare wrapText="bothSides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0030" cy="2667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586048" behindDoc="0" locked="0" layoutInCell="1" allowOverlap="1" wp14:anchorId="2A260E2F" wp14:editId="55DAEB30">
                  <wp:simplePos x="0" y="0"/>
                  <wp:positionH relativeFrom="column">
                    <wp:posOffset>-65132</wp:posOffset>
                  </wp:positionH>
                  <wp:positionV relativeFrom="paragraph">
                    <wp:posOffset>10976</wp:posOffset>
                  </wp:positionV>
                  <wp:extent cx="1524000" cy="2676525"/>
                  <wp:effectExtent l="0" t="0" r="0" b="9525"/>
                  <wp:wrapThrough wrapText="bothSides">
                    <wp:wrapPolygon edited="0">
                      <wp:start x="0" y="0"/>
                      <wp:lineTo x="0" y="21523"/>
                      <wp:lineTo x="21330" y="21523"/>
                      <wp:lineTo x="21330" y="0"/>
                      <wp:lineTo x="0" y="0"/>
                    </wp:wrapPolygon>
                  </wp:wrapThrough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0" cy="2676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BCEE165" w14:textId="2738EA25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50922D4A" w14:textId="0B293E98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43BDB5C1" w14:textId="3DEB2E05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77D97D2B" w14:textId="21E76C03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48E9F965" w14:textId="02B36F4B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5EF5634F" w14:textId="732B1579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36DADE30" w14:textId="1DCF0DD8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34556740" w14:textId="1B9587D4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43DF927C" w14:textId="44691FDF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676C8C32" w14:textId="0434D20C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444482F2" w14:textId="4769AABA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72EDCEF4" w14:textId="328C3EE1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565889DB" w14:textId="00B6B519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20CF3576" w14:textId="77777777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44B41CC3" w14:textId="6FC572C5" w:rsidR="008331A3" w:rsidRDefault="00822885" w:rsidP="00F8365D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84352" behindDoc="1" locked="0" layoutInCell="1" allowOverlap="1" wp14:anchorId="250FECE0" wp14:editId="4CFDF059">
                  <wp:simplePos x="0" y="0"/>
                  <wp:positionH relativeFrom="column">
                    <wp:posOffset>2699385</wp:posOffset>
                  </wp:positionH>
                  <wp:positionV relativeFrom="paragraph">
                    <wp:posOffset>26035</wp:posOffset>
                  </wp:positionV>
                  <wp:extent cx="1492125" cy="2670048"/>
                  <wp:effectExtent l="0" t="0" r="0" b="0"/>
                  <wp:wrapSquare wrapText="bothSides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492125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7A43A34" w14:textId="77777777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01C4CF29" w14:textId="77777777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5D297B06" w14:textId="77777777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04659F0F" w14:textId="77777777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45747737" w14:textId="77777777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5F4462B4" w14:textId="0EF6626E" w:rsidR="008331A3" w:rsidRDefault="008331A3" w:rsidP="00F8365D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anchor distT="0" distB="0" distL="114300" distR="114300" simplePos="0" relativeHeight="251757056" behindDoc="0" locked="0" layoutInCell="1" allowOverlap="1" wp14:anchorId="07292F31" wp14:editId="3D55DD60">
                  <wp:simplePos x="0" y="0"/>
                  <wp:positionH relativeFrom="column">
                    <wp:posOffset>2360930</wp:posOffset>
                  </wp:positionH>
                  <wp:positionV relativeFrom="paragraph">
                    <wp:posOffset>0</wp:posOffset>
                  </wp:positionV>
                  <wp:extent cx="1493474" cy="2670048"/>
                  <wp:effectExtent l="0" t="0" r="0" b="0"/>
                  <wp:wrapSquare wrapText="bothSides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3474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725312" behindDoc="0" locked="0" layoutInCell="1" allowOverlap="1" wp14:anchorId="388668FA" wp14:editId="0E56B877">
                  <wp:simplePos x="0" y="0"/>
                  <wp:positionH relativeFrom="column">
                    <wp:posOffset>-63500</wp:posOffset>
                  </wp:positionH>
                  <wp:positionV relativeFrom="paragraph">
                    <wp:posOffset>52070</wp:posOffset>
                  </wp:positionV>
                  <wp:extent cx="1503702" cy="2670048"/>
                  <wp:effectExtent l="0" t="0" r="1270" b="0"/>
                  <wp:wrapSquare wrapText="bothSides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3702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A433296" w14:textId="70467F65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6EA30E15" w14:textId="71B7BA03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04B0C57A" w14:textId="7BDC48E2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3B34DF48" w14:textId="31808FA9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5AA16C1A" w14:textId="7D102D18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5531FA80" w14:textId="7616CE5F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0AE95D2C" w14:textId="77777777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0C53C279" w14:textId="38E46860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4C78D526" w14:textId="77777777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5D95BCC0" w14:textId="2A572098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710513DA" w14:textId="0D7EDA12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6AA529F9" w14:textId="2F8A830A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3331893E" w14:textId="4F98A3D6" w:rsidR="008331A3" w:rsidRDefault="008331A3" w:rsidP="00F8365D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741696" behindDoc="0" locked="0" layoutInCell="1" allowOverlap="1" wp14:anchorId="7B4C41C0" wp14:editId="23410970">
                  <wp:simplePos x="0" y="0"/>
                  <wp:positionH relativeFrom="column">
                    <wp:posOffset>-63500</wp:posOffset>
                  </wp:positionH>
                  <wp:positionV relativeFrom="paragraph">
                    <wp:posOffset>217170</wp:posOffset>
                  </wp:positionV>
                  <wp:extent cx="1529228" cy="2670048"/>
                  <wp:effectExtent l="0" t="0" r="0" b="0"/>
                  <wp:wrapSquare wrapText="bothSides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228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7B818C0" w14:textId="5C601520" w:rsidR="008331A3" w:rsidRDefault="003948E6" w:rsidP="00F8365D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705856" behindDoc="0" locked="0" layoutInCell="1" allowOverlap="1" wp14:anchorId="34EA1749" wp14:editId="4E5657A5">
                  <wp:simplePos x="0" y="0"/>
                  <wp:positionH relativeFrom="column">
                    <wp:posOffset>2413544</wp:posOffset>
                  </wp:positionH>
                  <wp:positionV relativeFrom="paragraph">
                    <wp:posOffset>175986</wp:posOffset>
                  </wp:positionV>
                  <wp:extent cx="1510030" cy="2669540"/>
                  <wp:effectExtent l="0" t="0" r="0" b="0"/>
                  <wp:wrapNone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0030" cy="2669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5D4A7E9" w14:textId="2A24AF26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6E44002F" w14:textId="790FE836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2EB69EF6" w14:textId="0DE7951F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3BE9935F" w14:textId="08497A48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20B3A7CB" w14:textId="04666ED2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4C53349B" w14:textId="47F6DBE3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7A89E834" w14:textId="38DB4391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4292DC73" w14:textId="04D62E2B" w:rsidR="00F8365D" w:rsidRDefault="00F8365D" w:rsidP="00F8365D">
            <w:pPr>
              <w:rPr>
                <w:sz w:val="24"/>
                <w:szCs w:val="24"/>
              </w:rPr>
            </w:pPr>
          </w:p>
          <w:p w14:paraId="0EDC59FA" w14:textId="40AE5AE2" w:rsidR="008331A3" w:rsidRDefault="008331A3" w:rsidP="00F8365D">
            <w:pPr>
              <w:rPr>
                <w:sz w:val="24"/>
                <w:szCs w:val="24"/>
              </w:rPr>
            </w:pPr>
          </w:p>
          <w:p w14:paraId="2F414CE7" w14:textId="57A26EF4" w:rsidR="008331A3" w:rsidRDefault="008331A3" w:rsidP="00F8365D">
            <w:pPr>
              <w:rPr>
                <w:sz w:val="24"/>
                <w:szCs w:val="24"/>
              </w:rPr>
            </w:pPr>
          </w:p>
          <w:p w14:paraId="07C6A9EF" w14:textId="0FE259CB" w:rsidR="008331A3" w:rsidRDefault="008331A3" w:rsidP="00F8365D">
            <w:pPr>
              <w:rPr>
                <w:sz w:val="24"/>
                <w:szCs w:val="24"/>
              </w:rPr>
            </w:pPr>
          </w:p>
          <w:p w14:paraId="09809E22" w14:textId="58807071" w:rsidR="008331A3" w:rsidRDefault="008331A3" w:rsidP="00F8365D">
            <w:pPr>
              <w:rPr>
                <w:sz w:val="24"/>
                <w:szCs w:val="24"/>
              </w:rPr>
            </w:pPr>
          </w:p>
          <w:p w14:paraId="6430439D" w14:textId="1E46BC80" w:rsidR="008331A3" w:rsidRDefault="008331A3" w:rsidP="00F8365D">
            <w:pPr>
              <w:rPr>
                <w:sz w:val="24"/>
                <w:szCs w:val="24"/>
              </w:rPr>
            </w:pPr>
          </w:p>
          <w:p w14:paraId="28008707" w14:textId="3331127D" w:rsidR="008331A3" w:rsidRDefault="008331A3" w:rsidP="00F8365D">
            <w:pPr>
              <w:rPr>
                <w:sz w:val="24"/>
                <w:szCs w:val="24"/>
              </w:rPr>
            </w:pPr>
          </w:p>
          <w:p w14:paraId="199A07A0" w14:textId="2FEBCF50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740594B1" w14:textId="1ABA3AB7" w:rsidR="00F8365D" w:rsidRPr="00F8365D" w:rsidRDefault="003948E6" w:rsidP="00F8365D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781632" behindDoc="0" locked="0" layoutInCell="1" allowOverlap="1" wp14:anchorId="37FE5275" wp14:editId="62278A96">
                  <wp:simplePos x="0" y="0"/>
                  <wp:positionH relativeFrom="column">
                    <wp:posOffset>2462892</wp:posOffset>
                  </wp:positionH>
                  <wp:positionV relativeFrom="paragraph">
                    <wp:posOffset>26035</wp:posOffset>
                  </wp:positionV>
                  <wp:extent cx="1534160" cy="2669540"/>
                  <wp:effectExtent l="0" t="0" r="8890" b="0"/>
                  <wp:wrapSquare wrapText="bothSides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4160" cy="2669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818496" behindDoc="0" locked="0" layoutInCell="1" allowOverlap="1" wp14:anchorId="1AD3CC19" wp14:editId="27428172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26035</wp:posOffset>
                  </wp:positionV>
                  <wp:extent cx="1505480" cy="2670048"/>
                  <wp:effectExtent l="0" t="0" r="0" b="0"/>
                  <wp:wrapSquare wrapText="bothSides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5480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69544BF" w14:textId="630CDF6F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2F51500D" w14:textId="1D14F8EB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00537642" w14:textId="232D1E76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33B3B3B9" w14:textId="16F6D84C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4F132D93" w14:textId="35515402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752191AF" w14:textId="11D764D7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38A4597D" w14:textId="20B9A7FC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58672DB6" w14:textId="3C5268AB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14F0884F" w14:textId="45EC7500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169C846D" w14:textId="32A8A649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0E917058" w14:textId="35566685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2CD5DA0B" w14:textId="4F2FD22A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4E599C20" w14:textId="42D63F42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433E0CCF" w14:textId="4C84AEC3" w:rsidR="00F8365D" w:rsidRPr="00F8365D" w:rsidRDefault="00785D3A" w:rsidP="00F8365D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anchor distT="0" distB="0" distL="114300" distR="114300" simplePos="0" relativeHeight="251846144" behindDoc="0" locked="0" layoutInCell="1" allowOverlap="1" wp14:anchorId="1092D865" wp14:editId="72791962">
                  <wp:simplePos x="0" y="0"/>
                  <wp:positionH relativeFrom="column">
                    <wp:posOffset>2131060</wp:posOffset>
                  </wp:positionH>
                  <wp:positionV relativeFrom="paragraph">
                    <wp:posOffset>0</wp:posOffset>
                  </wp:positionV>
                  <wp:extent cx="1509395" cy="2669540"/>
                  <wp:effectExtent l="0" t="0" r="0" b="0"/>
                  <wp:wrapSquare wrapText="bothSides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9395" cy="2669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831808" behindDoc="0" locked="0" layoutInCell="1" allowOverlap="1" wp14:anchorId="03AF9CF2" wp14:editId="070EB3A4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6350</wp:posOffset>
                  </wp:positionV>
                  <wp:extent cx="1542415" cy="2669540"/>
                  <wp:effectExtent l="0" t="0" r="635" b="0"/>
                  <wp:wrapSquare wrapText="bothSides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2415" cy="2669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D77AB9E" w14:textId="262517CF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5DB4533D" w14:textId="049FC737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5649C64B" w14:textId="4EE2C6F8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774F2EEB" w14:textId="1FE17E3A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191CE4B4" w14:textId="3EAB81DA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041FB674" w14:textId="6C02980F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5D00DFBB" w14:textId="6095F8DC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2142003F" w14:textId="6D35B626" w:rsidR="00F8365D" w:rsidRDefault="00F8365D" w:rsidP="00F8365D">
            <w:pPr>
              <w:rPr>
                <w:sz w:val="24"/>
                <w:szCs w:val="24"/>
              </w:rPr>
            </w:pPr>
          </w:p>
          <w:p w14:paraId="34B491F0" w14:textId="6F88E1B1" w:rsidR="00F8365D" w:rsidRDefault="00F8365D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1A9FC459" w14:textId="4DCDC51C" w:rsidR="00F8365D" w:rsidRDefault="00F8365D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68A8D988" w14:textId="4CE4BDA9" w:rsidR="00F8365D" w:rsidRDefault="00F8365D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24DF6274" w14:textId="7360AF9B" w:rsidR="00F8365D" w:rsidRDefault="00F8365D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69165042" w14:textId="7D80C169" w:rsidR="00F8365D" w:rsidRDefault="00785D3A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920896" behindDoc="0" locked="0" layoutInCell="1" allowOverlap="1" wp14:anchorId="3075721E" wp14:editId="1974E08A">
                  <wp:simplePos x="0" y="0"/>
                  <wp:positionH relativeFrom="column">
                    <wp:posOffset>2126162</wp:posOffset>
                  </wp:positionH>
                  <wp:positionV relativeFrom="paragraph">
                    <wp:posOffset>3124835</wp:posOffset>
                  </wp:positionV>
                  <wp:extent cx="1522683" cy="2670048"/>
                  <wp:effectExtent l="0" t="0" r="1905" b="0"/>
                  <wp:wrapSquare wrapText="bothSides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2683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365C9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913728" behindDoc="0" locked="0" layoutInCell="1" allowOverlap="1" wp14:anchorId="47575FA2" wp14:editId="450FDCFF">
                  <wp:simplePos x="0" y="0"/>
                  <wp:positionH relativeFrom="column">
                    <wp:posOffset>2122623</wp:posOffset>
                  </wp:positionH>
                  <wp:positionV relativeFrom="paragraph">
                    <wp:posOffset>375013</wp:posOffset>
                  </wp:positionV>
                  <wp:extent cx="1499483" cy="2670048"/>
                  <wp:effectExtent l="0" t="0" r="5715" b="0"/>
                  <wp:wrapSquare wrapText="bothSides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9483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93F638" w14:textId="709A541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4D8AA29C" w14:textId="6B98FBCD" w:rsidR="002B6639" w:rsidRDefault="00B82C63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878912" behindDoc="0" locked="0" layoutInCell="1" allowOverlap="1" wp14:anchorId="131F441F" wp14:editId="4656C05E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52705</wp:posOffset>
                  </wp:positionV>
                  <wp:extent cx="1524000" cy="2638425"/>
                  <wp:effectExtent l="0" t="0" r="0" b="9525"/>
                  <wp:wrapSquare wrapText="bothSides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42" b="-1"/>
                          <a:stretch/>
                        </pic:blipFill>
                        <pic:spPr bwMode="auto">
                          <a:xfrm>
                            <a:off x="0" y="0"/>
                            <a:ext cx="1524000" cy="2638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41617B4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03AA6BB6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70D05557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1EE8F1E9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1D309894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5AFF693B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08E1D857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242DEDB3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7A705DA2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7AA0F3D9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217AD0B7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164D0E49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4E74EA6D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4BFFD32F" w14:textId="5F3DD3A7" w:rsidR="002B6639" w:rsidRDefault="00B82C63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891200" behindDoc="0" locked="0" layoutInCell="1" allowOverlap="1" wp14:anchorId="4218DE36" wp14:editId="4BAC7A2B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207645</wp:posOffset>
                  </wp:positionV>
                  <wp:extent cx="1491994" cy="2670048"/>
                  <wp:effectExtent l="0" t="0" r="0" b="0"/>
                  <wp:wrapSquare wrapText="bothSides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1994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34A2838" w14:textId="1791BD12" w:rsidR="00F8365D" w:rsidRPr="00F8365D" w:rsidRDefault="003F4AC0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anchor distT="0" distB="0" distL="114300" distR="114300" simplePos="0" relativeHeight="251933184" behindDoc="0" locked="0" layoutInCell="1" allowOverlap="1" wp14:anchorId="191FA940" wp14:editId="61D330AD">
                  <wp:simplePos x="0" y="0"/>
                  <wp:positionH relativeFrom="column">
                    <wp:posOffset>133350</wp:posOffset>
                  </wp:positionH>
                  <wp:positionV relativeFrom="paragraph">
                    <wp:posOffset>5647690</wp:posOffset>
                  </wp:positionV>
                  <wp:extent cx="1511300" cy="2545080"/>
                  <wp:effectExtent l="0" t="0" r="0" b="7620"/>
                  <wp:wrapNone/>
                  <wp:docPr id="18" name="Picture 18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Graphical user interface, application&#10;&#10;Description automatically generated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1300" cy="2545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932160" behindDoc="0" locked="0" layoutInCell="1" allowOverlap="1" wp14:anchorId="1C8A4877" wp14:editId="33E8BCB3">
                  <wp:simplePos x="0" y="0"/>
                  <wp:positionH relativeFrom="column">
                    <wp:posOffset>2388870</wp:posOffset>
                  </wp:positionH>
                  <wp:positionV relativeFrom="paragraph">
                    <wp:posOffset>2856230</wp:posOffset>
                  </wp:positionV>
                  <wp:extent cx="1469390" cy="2674620"/>
                  <wp:effectExtent l="0" t="0" r="0" b="0"/>
                  <wp:wrapNone/>
                  <wp:docPr id="7" name="Picture 7" descr="A picture containing text,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icture containing text, clipart&#10;&#10;Description automatically generated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9390" cy="2674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8266" behindDoc="0" locked="0" layoutInCell="1" allowOverlap="1" wp14:anchorId="0B9F5FE2" wp14:editId="43BC0337">
                  <wp:simplePos x="0" y="0"/>
                  <wp:positionH relativeFrom="column">
                    <wp:posOffset>128270</wp:posOffset>
                  </wp:positionH>
                  <wp:positionV relativeFrom="paragraph">
                    <wp:posOffset>2857500</wp:posOffset>
                  </wp:positionV>
                  <wp:extent cx="1509929" cy="2670048"/>
                  <wp:effectExtent l="0" t="0" r="0" b="0"/>
                  <wp:wrapSquare wrapText="bothSides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9929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2D0A6A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931136" behindDoc="0" locked="0" layoutInCell="1" allowOverlap="1" wp14:anchorId="14C52A0B" wp14:editId="724AAD03">
                  <wp:simplePos x="0" y="0"/>
                  <wp:positionH relativeFrom="column">
                    <wp:posOffset>2343150</wp:posOffset>
                  </wp:positionH>
                  <wp:positionV relativeFrom="paragraph">
                    <wp:posOffset>6350</wp:posOffset>
                  </wp:positionV>
                  <wp:extent cx="1515982" cy="2670048"/>
                  <wp:effectExtent l="0" t="0" r="8255" b="0"/>
                  <wp:wrapSquare wrapText="bothSides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5982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D0A6A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927040" behindDoc="0" locked="0" layoutInCell="1" allowOverlap="1" wp14:anchorId="5EA85D2B" wp14:editId="3F83A829">
                  <wp:simplePos x="0" y="0"/>
                  <wp:positionH relativeFrom="column">
                    <wp:posOffset>128270</wp:posOffset>
                  </wp:positionH>
                  <wp:positionV relativeFrom="paragraph">
                    <wp:posOffset>57150</wp:posOffset>
                  </wp:positionV>
                  <wp:extent cx="1519509" cy="2670048"/>
                  <wp:effectExtent l="0" t="0" r="5080" b="0"/>
                  <wp:wrapSquare wrapText="bothSides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9509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5639F" w:rsidRPr="00B73AAC" w14:paraId="34DC60CE" w14:textId="77777777" w:rsidTr="2DA9F0DA">
        <w:trPr>
          <w:trHeight w:val="766"/>
        </w:trPr>
        <w:tc>
          <w:tcPr>
            <w:tcW w:w="2605" w:type="dxa"/>
          </w:tcPr>
          <w:p w14:paraId="03AD02AD" w14:textId="0159F014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Competitor </w:t>
            </w:r>
            <w:r w:rsidRPr="00B73AAC">
              <w:t>Mobile app</w:t>
            </w:r>
            <w:r>
              <w:t>s</w:t>
            </w:r>
            <w:r w:rsidRPr="00B73AAC">
              <w:t> </w:t>
            </w:r>
          </w:p>
          <w:p w14:paraId="1F4C5501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  <w:tc>
          <w:tcPr>
            <w:tcW w:w="6713" w:type="dxa"/>
          </w:tcPr>
          <w:p w14:paraId="4E65DD01" w14:textId="64313523" w:rsidR="006B5A58" w:rsidRDefault="002A0A1F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izza Hut, Dominos, </w:t>
            </w:r>
            <w:r w:rsidR="00882A7E">
              <w:rPr>
                <w:sz w:val="24"/>
                <w:szCs w:val="24"/>
              </w:rPr>
              <w:t xml:space="preserve">Uber eats, </w:t>
            </w:r>
            <w:proofErr w:type="spellStart"/>
            <w:r w:rsidR="00882A7E">
              <w:rPr>
                <w:sz w:val="24"/>
                <w:szCs w:val="24"/>
              </w:rPr>
              <w:t>Pickme</w:t>
            </w:r>
            <w:proofErr w:type="spellEnd"/>
            <w:r w:rsidR="00882A7E">
              <w:rPr>
                <w:sz w:val="24"/>
                <w:szCs w:val="24"/>
              </w:rPr>
              <w:t xml:space="preserve"> eats</w:t>
            </w:r>
          </w:p>
        </w:tc>
      </w:tr>
      <w:tr w:rsidR="00B5639F" w:rsidRPr="00B73AAC" w14:paraId="038DF1D8" w14:textId="77777777" w:rsidTr="2DA9F0DA">
        <w:trPr>
          <w:trHeight w:val="2807"/>
        </w:trPr>
        <w:tc>
          <w:tcPr>
            <w:tcW w:w="2605" w:type="dxa"/>
            <w:hideMark/>
          </w:tcPr>
          <w:p w14:paraId="057A98D4" w14:textId="4D4A23A5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Good design </w:t>
            </w:r>
          </w:p>
          <w:p w14:paraId="4B45B643" w14:textId="26A7C606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</w:p>
          <w:p w14:paraId="4C6DF97D" w14:textId="4CDB908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3208FF63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</w:p>
          <w:p w14:paraId="1E3A3DAD" w14:textId="642FC8DF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3B5CDEFA" w14:textId="463D6DC4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  <w:p w14:paraId="74E30172" w14:textId="77777777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BB7072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713" w:type="dxa"/>
            <w:hideMark/>
          </w:tcPr>
          <w:p w14:paraId="314327D3" w14:textId="32AE40B3" w:rsidR="007A3A90" w:rsidRDefault="007A3A90" w:rsidP="007A3A9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 visual weight to convey importance.</w:t>
            </w:r>
          </w:p>
          <w:p w14:paraId="37B995A1" w14:textId="77777777" w:rsidR="007A3A90" w:rsidRDefault="007A3A90" w:rsidP="007A3A9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ow users to make orders as a guest.</w:t>
            </w:r>
          </w:p>
          <w:p w14:paraId="0C437769" w14:textId="77777777" w:rsidR="007A3A90" w:rsidRDefault="007A3A90" w:rsidP="007A3A9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ow users to explore before they commit.</w:t>
            </w:r>
          </w:p>
          <w:p w14:paraId="2B233CFA" w14:textId="77777777" w:rsidR="007A3A90" w:rsidRDefault="007A3A90" w:rsidP="007A3A9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-friendly icons are used.</w:t>
            </w:r>
          </w:p>
          <w:p w14:paraId="2C72534A" w14:textId="77777777" w:rsidR="007A3A90" w:rsidRDefault="007A3A90" w:rsidP="007A3A9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-load tasks.</w:t>
            </w:r>
          </w:p>
          <w:p w14:paraId="5932BC18" w14:textId="77777777" w:rsidR="007A3A90" w:rsidRDefault="007A3A90" w:rsidP="007A3A9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k tasks into bite-sized chunks.</w:t>
            </w:r>
          </w:p>
          <w:p w14:paraId="08D58CF9" w14:textId="70968329" w:rsidR="007A3A90" w:rsidRPr="007A3A90" w:rsidRDefault="007A3A90" w:rsidP="007A3A9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vailability of standard gestures.</w:t>
            </w:r>
          </w:p>
        </w:tc>
      </w:tr>
      <w:tr w:rsidR="00B5639F" w:rsidRPr="00B73AAC" w14:paraId="53828339" w14:textId="77777777" w:rsidTr="2DA9F0DA">
        <w:trPr>
          <w:trHeight w:val="3131"/>
        </w:trPr>
        <w:tc>
          <w:tcPr>
            <w:tcW w:w="2605" w:type="dxa"/>
          </w:tcPr>
          <w:p w14:paraId="7783A696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Design issues </w:t>
            </w:r>
          </w:p>
          <w:p w14:paraId="109AAE66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</w:p>
          <w:p w14:paraId="192133BB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29CA5B03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</w:p>
          <w:p w14:paraId="53123FE8" w14:textId="77777777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7E2A7B7F" w14:textId="77777777" w:rsidR="006B5A58" w:rsidRDefault="006B5A58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  <w:p w14:paraId="3ED0BDA2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6907CB7D" w14:textId="7AE27E41" w:rsidR="006B5A58" w:rsidRPr="00B73AAC" w:rsidRDefault="006B5A58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6713" w:type="dxa"/>
          </w:tcPr>
          <w:p w14:paraId="7695B0B4" w14:textId="3F745E13" w:rsidR="007A3A90" w:rsidRPr="007A3A90" w:rsidRDefault="007A3A90" w:rsidP="007A3A90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A3A90">
              <w:rPr>
                <w:rFonts w:ascii="Times New Roman" w:hAnsi="Times New Roman" w:cs="Times New Roman"/>
                <w:sz w:val="24"/>
                <w:szCs w:val="24"/>
              </w:rPr>
              <w:t>Promotions steal the show.</w:t>
            </w:r>
          </w:p>
          <w:p w14:paraId="0A97A4B0" w14:textId="4C88649D" w:rsidR="007A3A90" w:rsidRPr="007A3A90" w:rsidRDefault="007A3A90" w:rsidP="007A3A9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A3A90">
              <w:rPr>
                <w:rFonts w:ascii="Times New Roman" w:hAnsi="Times New Roman" w:cs="Times New Roman"/>
                <w:sz w:val="24"/>
                <w:szCs w:val="24"/>
              </w:rPr>
              <w:t>No push notifications.</w:t>
            </w:r>
          </w:p>
          <w:p w14:paraId="085D6DE0" w14:textId="0F6A6301" w:rsidR="007A3A90" w:rsidRDefault="007A3A90" w:rsidP="007A3A90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olor combination doesn't look good.</w:t>
            </w:r>
          </w:p>
          <w:p w14:paraId="59FFD9FA" w14:textId="15255911" w:rsidR="007A3A90" w:rsidRPr="007A3A90" w:rsidRDefault="007A3A90" w:rsidP="00B90C6E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A3A90">
              <w:rPr>
                <w:rFonts w:ascii="Times New Roman" w:hAnsi="Times New Roman" w:cs="Times New Roman"/>
                <w:sz w:val="24"/>
                <w:szCs w:val="24"/>
              </w:rPr>
              <w:t>No option to filter/search items.</w:t>
            </w:r>
          </w:p>
          <w:p w14:paraId="27329160" w14:textId="337F2810" w:rsidR="007A3A90" w:rsidRPr="007A3A90" w:rsidRDefault="007A3A90" w:rsidP="00CA413C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A3A90">
              <w:rPr>
                <w:rFonts w:ascii="Times New Roman" w:hAnsi="Times New Roman" w:cs="Times New Roman"/>
                <w:sz w:val="24"/>
                <w:szCs w:val="24"/>
              </w:rPr>
              <w:t>Doesn't focused o the first-time experience.</w:t>
            </w:r>
          </w:p>
          <w:p w14:paraId="552BC347" w14:textId="40044BB9" w:rsidR="007A3A90" w:rsidRDefault="007A3A90" w:rsidP="007A3A90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phics and fonts are not clearly visible.</w:t>
            </w:r>
          </w:p>
          <w:p w14:paraId="7FD9C993" w14:textId="1C95FF86" w:rsidR="007A3A90" w:rsidRDefault="007A3A90" w:rsidP="007A3A90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vigation throughout the app is complex.</w:t>
            </w:r>
          </w:p>
          <w:p w14:paraId="4178677C" w14:textId="7AFF39F0" w:rsidR="007A3A90" w:rsidRDefault="007A3A90" w:rsidP="007A3A90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main components are not prioritized.</w:t>
            </w:r>
          </w:p>
          <w:p w14:paraId="2C5E9DB5" w14:textId="3FD3B255" w:rsidR="007A3A90" w:rsidRDefault="007A3A90" w:rsidP="007A3A90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availability of finger-friendly touch target.</w:t>
            </w:r>
          </w:p>
          <w:p w14:paraId="376D4A62" w14:textId="1A54473C" w:rsidR="007A3A90" w:rsidRDefault="007A3A90" w:rsidP="007A3A90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feedback on some user interactions.</w:t>
            </w:r>
          </w:p>
          <w:p w14:paraId="2E3D8F4E" w14:textId="06F7CDDF" w:rsidR="007A3A90" w:rsidRDefault="007A3A90" w:rsidP="007A3A90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able to access main functionalities straight away.</w:t>
            </w:r>
          </w:p>
          <w:p w14:paraId="6B1659DE" w14:textId="1553865F" w:rsidR="006B5A58" w:rsidRPr="007A3A90" w:rsidRDefault="006B5A58" w:rsidP="007A3A90">
            <w:pPr>
              <w:ind w:left="360"/>
              <w:rPr>
                <w:sz w:val="24"/>
                <w:szCs w:val="24"/>
              </w:rPr>
            </w:pPr>
          </w:p>
        </w:tc>
      </w:tr>
    </w:tbl>
    <w:p w14:paraId="272F5178" w14:textId="040878B3" w:rsidR="007A3003" w:rsidRDefault="007A3003" w:rsidP="007A300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thick"/>
        </w:rPr>
      </w:pPr>
    </w:p>
    <w:p w14:paraId="540B222C" w14:textId="4A2AE633" w:rsidR="007A3003" w:rsidRDefault="007A3003" w:rsidP="007A300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thick"/>
        </w:rPr>
      </w:pPr>
    </w:p>
    <w:p w14:paraId="6ACE01CD" w14:textId="7DE8A78F" w:rsidR="007A3003" w:rsidRDefault="007A3003" w:rsidP="007A300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A3003">
        <w:rPr>
          <w:rFonts w:ascii="Times New Roman" w:eastAsia="Times New Roman" w:hAnsi="Times New Roman" w:cs="Times New Roman"/>
          <w:b/>
          <w:bCs/>
          <w:sz w:val="24"/>
          <w:szCs w:val="24"/>
        </w:rPr>
        <w:t>Group Details</w:t>
      </w:r>
    </w:p>
    <w:p w14:paraId="61710691" w14:textId="6486E8F7" w:rsidR="006C6C9C" w:rsidRDefault="006C6C9C" w:rsidP="007A300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6A4353B" w14:textId="25C0BB1B" w:rsidR="006C6C9C" w:rsidRPr="007A3003" w:rsidRDefault="006C6C9C" w:rsidP="007A300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Group </w:t>
      </w:r>
      <w:proofErr w:type="gram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D :</w:t>
      </w:r>
      <w:proofErr w:type="gram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2021S1_JUNE_WD_09</w:t>
      </w:r>
    </w:p>
    <w:p w14:paraId="5C2C837B" w14:textId="77777777" w:rsidR="007A3003" w:rsidRPr="007A3003" w:rsidRDefault="007A3003" w:rsidP="007A300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bCs/>
          <w:sz w:val="14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9"/>
      </w:tblGrid>
      <w:tr w:rsidR="007A3003" w14:paraId="454D8B1B" w14:textId="77777777" w:rsidTr="007A3003">
        <w:trPr>
          <w:trHeight w:val="305"/>
        </w:trPr>
        <w:tc>
          <w:tcPr>
            <w:tcW w:w="4508" w:type="dxa"/>
            <w:hideMark/>
          </w:tcPr>
          <w:p w14:paraId="159A41B7" w14:textId="77777777" w:rsidR="007A3003" w:rsidRDefault="007A3003">
            <w:pPr>
              <w:pStyle w:val="TableParagraph"/>
              <w:spacing w:before="15" w:line="270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Stud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Reg. No</w:t>
            </w:r>
          </w:p>
        </w:tc>
        <w:tc>
          <w:tcPr>
            <w:tcW w:w="4509" w:type="dxa"/>
            <w:hideMark/>
          </w:tcPr>
          <w:p w14:paraId="59D7C280" w14:textId="77777777" w:rsidR="007A3003" w:rsidRDefault="007A3003">
            <w:pPr>
              <w:pStyle w:val="TableParagraph"/>
              <w:spacing w:before="15" w:line="270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Responsibl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Function</w:t>
            </w:r>
          </w:p>
        </w:tc>
      </w:tr>
      <w:tr w:rsidR="007A3003" w14:paraId="421A6706" w14:textId="77777777" w:rsidTr="007A3003">
        <w:trPr>
          <w:trHeight w:val="413"/>
        </w:trPr>
        <w:tc>
          <w:tcPr>
            <w:tcW w:w="4508" w:type="dxa"/>
            <w:hideMark/>
          </w:tcPr>
          <w:p w14:paraId="4ADE6625" w14:textId="77777777" w:rsidR="007A3003" w:rsidRDefault="007A3003">
            <w:pPr>
              <w:pStyle w:val="TableParagraph"/>
              <w:ind w:left="107"/>
              <w:rPr>
                <w:sz w:val="24"/>
              </w:rPr>
            </w:pPr>
            <w:r>
              <w:rPr>
                <w:sz w:val="24"/>
              </w:rPr>
              <w:t>IT19962726</w:t>
            </w:r>
          </w:p>
        </w:tc>
        <w:tc>
          <w:tcPr>
            <w:tcW w:w="4509" w:type="dxa"/>
            <w:hideMark/>
          </w:tcPr>
          <w:p w14:paraId="51018364" w14:textId="123133A1" w:rsidR="007A3003" w:rsidRDefault="002E0BFD">
            <w:pPr>
              <w:pStyle w:val="TableParagraph"/>
              <w:ind w:left="107"/>
              <w:rPr>
                <w:sz w:val="24"/>
              </w:rPr>
            </w:pPr>
            <w:r>
              <w:rPr>
                <w:sz w:val="24"/>
              </w:rPr>
              <w:t xml:space="preserve">shopping </w:t>
            </w:r>
            <w:proofErr w:type="spellStart"/>
            <w:proofErr w:type="gramStart"/>
            <w:r>
              <w:rPr>
                <w:sz w:val="24"/>
              </w:rPr>
              <w:t>cart,checkout</w:t>
            </w:r>
            <w:proofErr w:type="spellEnd"/>
            <w:proofErr w:type="gramEnd"/>
            <w:r>
              <w:rPr>
                <w:sz w:val="24"/>
              </w:rPr>
              <w:t xml:space="preserve"> order, track order</w:t>
            </w:r>
          </w:p>
        </w:tc>
      </w:tr>
      <w:tr w:rsidR="007A3003" w14:paraId="35FA44D0" w14:textId="77777777" w:rsidTr="007A3003">
        <w:trPr>
          <w:trHeight w:val="413"/>
        </w:trPr>
        <w:tc>
          <w:tcPr>
            <w:tcW w:w="4508" w:type="dxa"/>
            <w:hideMark/>
          </w:tcPr>
          <w:p w14:paraId="09EF26E7" w14:textId="77777777" w:rsidR="007A3003" w:rsidRDefault="007A3003">
            <w:pPr>
              <w:pStyle w:val="TableParagraph"/>
              <w:spacing w:before="1"/>
              <w:ind w:left="107"/>
              <w:rPr>
                <w:sz w:val="24"/>
              </w:rPr>
            </w:pPr>
            <w:r>
              <w:rPr>
                <w:sz w:val="24"/>
              </w:rPr>
              <w:t>IT19977508</w:t>
            </w:r>
          </w:p>
        </w:tc>
        <w:tc>
          <w:tcPr>
            <w:tcW w:w="4509" w:type="dxa"/>
            <w:hideMark/>
          </w:tcPr>
          <w:p w14:paraId="36B4179A" w14:textId="72963BB7" w:rsidR="007A3003" w:rsidRDefault="002E0BFD">
            <w:pPr>
              <w:pStyle w:val="TableParagraph"/>
              <w:spacing w:before="1"/>
              <w:ind w:left="107"/>
              <w:rPr>
                <w:sz w:val="24"/>
              </w:rPr>
            </w:pPr>
            <w:r>
              <w:rPr>
                <w:sz w:val="24"/>
              </w:rPr>
              <w:t xml:space="preserve">meal </w:t>
            </w:r>
            <w:proofErr w:type="spellStart"/>
            <w:proofErr w:type="gramStart"/>
            <w:r>
              <w:rPr>
                <w:sz w:val="24"/>
              </w:rPr>
              <w:t>categories,single</w:t>
            </w:r>
            <w:proofErr w:type="spellEnd"/>
            <w:proofErr w:type="gram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item,favourite</w:t>
            </w:r>
            <w:proofErr w:type="spellEnd"/>
            <w:r>
              <w:rPr>
                <w:sz w:val="24"/>
              </w:rPr>
              <w:t xml:space="preserve"> list</w:t>
            </w:r>
          </w:p>
        </w:tc>
      </w:tr>
      <w:tr w:rsidR="007A3003" w14:paraId="27CC14C8" w14:textId="77777777" w:rsidTr="007A3003">
        <w:trPr>
          <w:trHeight w:val="413"/>
        </w:trPr>
        <w:tc>
          <w:tcPr>
            <w:tcW w:w="4508" w:type="dxa"/>
            <w:hideMark/>
          </w:tcPr>
          <w:p w14:paraId="5D2EBF8B" w14:textId="77777777" w:rsidR="007A3003" w:rsidRDefault="007A3003">
            <w:pPr>
              <w:pStyle w:val="TableParagraph"/>
              <w:spacing w:line="275" w:lineRule="exact"/>
              <w:ind w:left="107"/>
              <w:rPr>
                <w:sz w:val="24"/>
              </w:rPr>
            </w:pPr>
            <w:r>
              <w:rPr>
                <w:sz w:val="24"/>
              </w:rPr>
              <w:t>IT19973166</w:t>
            </w:r>
          </w:p>
        </w:tc>
        <w:tc>
          <w:tcPr>
            <w:tcW w:w="4509" w:type="dxa"/>
            <w:hideMark/>
          </w:tcPr>
          <w:p w14:paraId="65772B7C" w14:textId="16514090" w:rsidR="007A3003" w:rsidRDefault="002E0BFD">
            <w:pPr>
              <w:pStyle w:val="TableParagraph"/>
              <w:spacing w:line="275" w:lineRule="exact"/>
              <w:ind w:left="107"/>
              <w:rPr>
                <w:sz w:val="24"/>
              </w:rPr>
            </w:pPr>
            <w:proofErr w:type="spellStart"/>
            <w:proofErr w:type="gramStart"/>
            <w:r>
              <w:rPr>
                <w:sz w:val="24"/>
              </w:rPr>
              <w:t>feedback,profile</w:t>
            </w:r>
            <w:proofErr w:type="gramEnd"/>
            <w:r>
              <w:rPr>
                <w:sz w:val="24"/>
              </w:rPr>
              <w:t>,address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book,card</w:t>
            </w:r>
            <w:proofErr w:type="spellEnd"/>
            <w:r>
              <w:rPr>
                <w:sz w:val="24"/>
              </w:rPr>
              <w:t xml:space="preserve"> linking, place order</w:t>
            </w:r>
          </w:p>
        </w:tc>
      </w:tr>
      <w:tr w:rsidR="007A3003" w14:paraId="4D88ABB0" w14:textId="77777777" w:rsidTr="007A3003">
        <w:trPr>
          <w:trHeight w:val="414"/>
        </w:trPr>
        <w:tc>
          <w:tcPr>
            <w:tcW w:w="4508" w:type="dxa"/>
            <w:hideMark/>
          </w:tcPr>
          <w:p w14:paraId="5B46033D" w14:textId="77777777" w:rsidR="007A3003" w:rsidRDefault="007A3003">
            <w:pPr>
              <w:pStyle w:val="TableParagraph"/>
              <w:ind w:left="107"/>
              <w:rPr>
                <w:sz w:val="24"/>
              </w:rPr>
            </w:pPr>
            <w:r>
              <w:rPr>
                <w:sz w:val="24"/>
              </w:rPr>
              <w:t>IT19973098</w:t>
            </w:r>
          </w:p>
        </w:tc>
        <w:tc>
          <w:tcPr>
            <w:tcW w:w="4509" w:type="dxa"/>
            <w:hideMark/>
          </w:tcPr>
          <w:p w14:paraId="27F7190C" w14:textId="4F2C6F55" w:rsidR="007A3003" w:rsidRDefault="002E0BFD">
            <w:pPr>
              <w:pStyle w:val="TableParagraph"/>
              <w:ind w:left="107"/>
              <w:rPr>
                <w:sz w:val="24"/>
              </w:rPr>
            </w:pPr>
            <w:proofErr w:type="spellStart"/>
            <w:proofErr w:type="gramStart"/>
            <w:r>
              <w:rPr>
                <w:sz w:val="24"/>
              </w:rPr>
              <w:t>register,login</w:t>
            </w:r>
            <w:proofErr w:type="gramEnd"/>
            <w:r>
              <w:rPr>
                <w:sz w:val="24"/>
              </w:rPr>
              <w:t>,forget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password,take</w:t>
            </w:r>
            <w:proofErr w:type="spellEnd"/>
            <w:r>
              <w:rPr>
                <w:sz w:val="24"/>
              </w:rPr>
              <w:t>-away</w:t>
            </w:r>
          </w:p>
        </w:tc>
      </w:tr>
    </w:tbl>
    <w:p w14:paraId="774E24B8" w14:textId="77777777" w:rsidR="007A3003" w:rsidRDefault="007A3003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7A3003" w:rsidSect="00563E00">
      <w:headerReference w:type="default" r:id="rId39"/>
      <w:footerReference w:type="even" r:id="rId40"/>
      <w:footerReference w:type="default" r:id="rId41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A81DB" w14:textId="77777777" w:rsidR="00E7520F" w:rsidRDefault="00E7520F" w:rsidP="00563E00">
      <w:pPr>
        <w:spacing w:after="0" w:line="240" w:lineRule="auto"/>
      </w:pPr>
      <w:r>
        <w:separator/>
      </w:r>
    </w:p>
  </w:endnote>
  <w:endnote w:type="continuationSeparator" w:id="0">
    <w:p w14:paraId="046466DA" w14:textId="77777777" w:rsidR="00E7520F" w:rsidRDefault="00E7520F" w:rsidP="00563E00">
      <w:pPr>
        <w:spacing w:after="0" w:line="240" w:lineRule="auto"/>
      </w:pPr>
      <w:r>
        <w:continuationSeparator/>
      </w:r>
    </w:p>
  </w:endnote>
  <w:endnote w:type="continuationNotice" w:id="1">
    <w:p w14:paraId="642AA379" w14:textId="77777777" w:rsidR="00E7520F" w:rsidRDefault="00E7520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3"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B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58242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D532A" w14:textId="77777777" w:rsidR="00E7520F" w:rsidRDefault="00E7520F" w:rsidP="00563E00">
      <w:pPr>
        <w:spacing w:after="0" w:line="240" w:lineRule="auto"/>
      </w:pPr>
      <w:r>
        <w:separator/>
      </w:r>
    </w:p>
  </w:footnote>
  <w:footnote w:type="continuationSeparator" w:id="0">
    <w:p w14:paraId="509363A5" w14:textId="77777777" w:rsidR="00E7520F" w:rsidRDefault="00E7520F" w:rsidP="00563E00">
      <w:pPr>
        <w:spacing w:after="0" w:line="240" w:lineRule="auto"/>
      </w:pPr>
      <w:r>
        <w:continuationSeparator/>
      </w:r>
    </w:p>
  </w:footnote>
  <w:footnote w:type="continuationNotice" w:id="1">
    <w:p w14:paraId="7C75CC32" w14:textId="77777777" w:rsidR="00E7520F" w:rsidRDefault="00E7520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58243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58245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9843656" id="Straight Connector 6" o:spid="_x0000_s1026" style="position:absolute;z-index:2516582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pt,12.7pt" to="453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 strokecolor="#242d66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5DA7702"/>
    <w:multiLevelType w:val="hybridMultilevel"/>
    <w:tmpl w:val="3B1AC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CB24E3"/>
    <w:multiLevelType w:val="hybridMultilevel"/>
    <w:tmpl w:val="3B1AC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1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5"/>
  </w:num>
  <w:num w:numId="2">
    <w:abstractNumId w:val="9"/>
  </w:num>
  <w:num w:numId="3">
    <w:abstractNumId w:val="3"/>
  </w:num>
  <w:num w:numId="4">
    <w:abstractNumId w:val="6"/>
  </w:num>
  <w:num w:numId="5">
    <w:abstractNumId w:val="1"/>
  </w:num>
  <w:num w:numId="6">
    <w:abstractNumId w:val="10"/>
  </w:num>
  <w:num w:numId="7">
    <w:abstractNumId w:val="4"/>
  </w:num>
  <w:num w:numId="8">
    <w:abstractNumId w:val="11"/>
  </w:num>
  <w:num w:numId="9">
    <w:abstractNumId w:val="0"/>
  </w:num>
  <w:num w:numId="10">
    <w:abstractNumId w:val="7"/>
  </w:num>
  <w:num w:numId="11">
    <w:abstractNumId w:val="2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mwqAUAm2q2sywAAAA="/>
  </w:docVars>
  <w:rsids>
    <w:rsidRoot w:val="00563E00"/>
    <w:rsid w:val="0002783C"/>
    <w:rsid w:val="000365C9"/>
    <w:rsid w:val="00036A9B"/>
    <w:rsid w:val="000609D1"/>
    <w:rsid w:val="000A33AE"/>
    <w:rsid w:val="000A5A81"/>
    <w:rsid w:val="000B37CA"/>
    <w:rsid w:val="000D1C31"/>
    <w:rsid w:val="000F4016"/>
    <w:rsid w:val="0011276D"/>
    <w:rsid w:val="00123F5F"/>
    <w:rsid w:val="00176D00"/>
    <w:rsid w:val="00194DFE"/>
    <w:rsid w:val="001B397C"/>
    <w:rsid w:val="001D4D13"/>
    <w:rsid w:val="001D71CB"/>
    <w:rsid w:val="001E11E9"/>
    <w:rsid w:val="001E4294"/>
    <w:rsid w:val="001F21AA"/>
    <w:rsid w:val="00214A14"/>
    <w:rsid w:val="002A0A1F"/>
    <w:rsid w:val="002A4A63"/>
    <w:rsid w:val="002B1ADB"/>
    <w:rsid w:val="002B6639"/>
    <w:rsid w:val="002D0A6A"/>
    <w:rsid w:val="002D2097"/>
    <w:rsid w:val="002E04AF"/>
    <w:rsid w:val="002E070A"/>
    <w:rsid w:val="002E0BFD"/>
    <w:rsid w:val="002E1A6E"/>
    <w:rsid w:val="00303201"/>
    <w:rsid w:val="00324755"/>
    <w:rsid w:val="00362BB5"/>
    <w:rsid w:val="0038489C"/>
    <w:rsid w:val="00391E76"/>
    <w:rsid w:val="003948E6"/>
    <w:rsid w:val="003B202C"/>
    <w:rsid w:val="003F26F3"/>
    <w:rsid w:val="003F4AC0"/>
    <w:rsid w:val="0040117D"/>
    <w:rsid w:val="00445338"/>
    <w:rsid w:val="00447116"/>
    <w:rsid w:val="00461098"/>
    <w:rsid w:val="0046447C"/>
    <w:rsid w:val="004A4045"/>
    <w:rsid w:val="004A4CDA"/>
    <w:rsid w:val="004B5EFA"/>
    <w:rsid w:val="00513DFF"/>
    <w:rsid w:val="00530D86"/>
    <w:rsid w:val="00563E00"/>
    <w:rsid w:val="005A0D81"/>
    <w:rsid w:val="005F1632"/>
    <w:rsid w:val="00602788"/>
    <w:rsid w:val="00602B44"/>
    <w:rsid w:val="00650C60"/>
    <w:rsid w:val="00661E9D"/>
    <w:rsid w:val="006671C7"/>
    <w:rsid w:val="006B5A58"/>
    <w:rsid w:val="006C6C9C"/>
    <w:rsid w:val="006C7A39"/>
    <w:rsid w:val="006F4D66"/>
    <w:rsid w:val="007468E3"/>
    <w:rsid w:val="00762C62"/>
    <w:rsid w:val="00780E8E"/>
    <w:rsid w:val="00785D3A"/>
    <w:rsid w:val="007A3003"/>
    <w:rsid w:val="007A3A90"/>
    <w:rsid w:val="007A516D"/>
    <w:rsid w:val="007B42C2"/>
    <w:rsid w:val="007C18F2"/>
    <w:rsid w:val="007C730F"/>
    <w:rsid w:val="007D0235"/>
    <w:rsid w:val="007D0679"/>
    <w:rsid w:val="007E657F"/>
    <w:rsid w:val="00811D3F"/>
    <w:rsid w:val="00822550"/>
    <w:rsid w:val="00822885"/>
    <w:rsid w:val="008256F3"/>
    <w:rsid w:val="00827EE6"/>
    <w:rsid w:val="008331A3"/>
    <w:rsid w:val="0086760D"/>
    <w:rsid w:val="00871035"/>
    <w:rsid w:val="00882A7E"/>
    <w:rsid w:val="00882DD7"/>
    <w:rsid w:val="008A640A"/>
    <w:rsid w:val="008B5408"/>
    <w:rsid w:val="009211C3"/>
    <w:rsid w:val="009A71FC"/>
    <w:rsid w:val="009E04AD"/>
    <w:rsid w:val="00A010DA"/>
    <w:rsid w:val="00A0764D"/>
    <w:rsid w:val="00A1419F"/>
    <w:rsid w:val="00A248C2"/>
    <w:rsid w:val="00A25205"/>
    <w:rsid w:val="00A30299"/>
    <w:rsid w:val="00A329BC"/>
    <w:rsid w:val="00A54CA9"/>
    <w:rsid w:val="00A96431"/>
    <w:rsid w:val="00AB33B2"/>
    <w:rsid w:val="00AB360A"/>
    <w:rsid w:val="00AC096C"/>
    <w:rsid w:val="00AC2F47"/>
    <w:rsid w:val="00AD04EA"/>
    <w:rsid w:val="00B03176"/>
    <w:rsid w:val="00B336B4"/>
    <w:rsid w:val="00B5639F"/>
    <w:rsid w:val="00B638B9"/>
    <w:rsid w:val="00B82C63"/>
    <w:rsid w:val="00BA5FA3"/>
    <w:rsid w:val="00BB6E17"/>
    <w:rsid w:val="00BD333B"/>
    <w:rsid w:val="00BF3EF6"/>
    <w:rsid w:val="00C01686"/>
    <w:rsid w:val="00C0793B"/>
    <w:rsid w:val="00C35374"/>
    <w:rsid w:val="00C82B8F"/>
    <w:rsid w:val="00C9613B"/>
    <w:rsid w:val="00CE57DA"/>
    <w:rsid w:val="00D20A2B"/>
    <w:rsid w:val="00D276A8"/>
    <w:rsid w:val="00D36A84"/>
    <w:rsid w:val="00D400A2"/>
    <w:rsid w:val="00D71E82"/>
    <w:rsid w:val="00D845D6"/>
    <w:rsid w:val="00D94110"/>
    <w:rsid w:val="00DA29A4"/>
    <w:rsid w:val="00DB1241"/>
    <w:rsid w:val="00DB33FD"/>
    <w:rsid w:val="00DC2ECD"/>
    <w:rsid w:val="00E64D61"/>
    <w:rsid w:val="00E7520F"/>
    <w:rsid w:val="00ED0762"/>
    <w:rsid w:val="00ED5BB8"/>
    <w:rsid w:val="00ED6E2A"/>
    <w:rsid w:val="00EE0940"/>
    <w:rsid w:val="00F3772D"/>
    <w:rsid w:val="00F73BC6"/>
    <w:rsid w:val="00F76B5D"/>
    <w:rsid w:val="00F8365D"/>
    <w:rsid w:val="00FB08BC"/>
    <w:rsid w:val="00FB7800"/>
    <w:rsid w:val="06C21621"/>
    <w:rsid w:val="0A57435B"/>
    <w:rsid w:val="1C19A3AE"/>
    <w:rsid w:val="2DA9F0DA"/>
    <w:rsid w:val="34000A01"/>
    <w:rsid w:val="5E05C103"/>
    <w:rsid w:val="62DA2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7A300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7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4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2.png"/><Relationship Id="rId1" Type="http://schemas.openxmlformats.org/officeDocument/2006/relationships/image" Target="media/image3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1.png"/><Relationship Id="rId1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8" ma:contentTypeDescription="Create a new document." ma:contentTypeScope="" ma:versionID="c79434e9926a8baa352281247a9fdc25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1ac033251cbf51be1f68b66457b24c8c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07E5A8-AA9F-434B-82D8-42ACE2B58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7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Kodithuwakku K.M.K.L. it19962726</cp:lastModifiedBy>
  <cp:revision>5</cp:revision>
  <cp:lastPrinted>2017-07-20T08:21:00Z</cp:lastPrinted>
  <dcterms:created xsi:type="dcterms:W3CDTF">2021-07-27T15:25:00Z</dcterms:created>
  <dcterms:modified xsi:type="dcterms:W3CDTF">2021-07-31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